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pPr>
      <w:r>
        <w:rPr>
          <w:rFonts w:ascii="Times New Roman" w:hAnsi="Times New Roman" w:cs="Times New Roman"/>
          <w:b/>
        </w:rPr>
        <w:t xml:space="preserve">F: Sự tham gia của Phụ huynh/Người giám hộ và Giáo viên</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pPr>
      <w:r w:rsidRPr="003C5C08">
        <w:rPr>
          <w:rFonts w:ascii="Times New Roman" w:hAnsi="Times New Roman" w:cs="Times New Roman"/>
          <w:b/>
        </w:rPr>
        <w:t xml:space="preserve">Tôi, tên là ________________________________________________________ (Tên của Phụ huynh/Người giám hộ), đã tham gia xây dựng Kế hoạch theo dõi và cải thiện kỹ năng đọc. Tôi hiểu rằng con tôi sẽ được hỗ trợ học thuật về kỹ năng đọc trong thời gian học tập thông thường trên lớp để có thể phát triển kỹ năng đọc tương ứng với trình độ của bậc học. Tôi hiểu rằng nếu kết quả bài kiểm tra Kỹ năng tiếng Anh lớp ba của con tôi không đạt mức điểm yêu cầu và nếu con tôi không thuộc các trường hợp ngoại lệ để được lên lớp, con tôi sẽ bị lưu ban lớp ba và sẽ nhận được các biện pháp can thiệp chuyên sâu về kỹ năng đọc.</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499B7B-13AF-489A-917B-6402C15AAADB}"/>
</file>

<file path=customXml/itemProps2.xml><?xml version="1.0" encoding="utf-8"?>
<ds:datastoreItem xmlns:ds="http://schemas.openxmlformats.org/officeDocument/2006/customXml" ds:itemID="{766B4642-EBA5-441F-9463-6E4233411776}"/>
</file>

<file path=customXml/itemProps3.xml><?xml version="1.0" encoding="utf-8"?>
<ds:datastoreItem xmlns:ds="http://schemas.openxmlformats.org/officeDocument/2006/customXml" ds:itemID="{893E31B9-D6BA-4640-9ECF-E1C9EFAE58F9}"/>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